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0.png" ContentType="image/png"/>
  <Override PartName="/word/media/rId31.png" ContentType="image/png"/>
  <Override PartName="/word/media/rId38.png" ContentType="image/png"/>
  <Override PartName="/word/media/rId35.png" ContentType="image/png"/>
  <Override PartName="/word/media/rId30.png" ContentType="image/png"/>
  <Override PartName="/word/media/rId37.png" ContentType="image/png"/>
  <Override PartName="/word/media/rId29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s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Cook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1</w:t>
      </w:r>
    </w:p>
    <w:p>
      <w:pPr>
        <w:pStyle w:val="FigureWithCaption"/>
      </w:pPr>
      <w:r>
        <w:drawing>
          <wp:inline>
            <wp:extent cx="5334000" cy="3741761"/>
            <wp:effectExtent b="0" l="0" r="0" t="0"/>
            <wp:docPr descr="P-values of an ANOVA regression's F-statistics used to interpret variable importance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-values of an ANOVA regression's F-statistics used to interpret variable importance</w:t>
      </w:r>
    </w:p>
    <w:p>
      <w:pPr>
        <w:pStyle w:val="BodyText"/>
      </w:pPr>
      <w:r>
        <w:t xml:space="preserve">2</w:t>
      </w:r>
    </w:p>
    <w:p>
      <w:pPr>
        <w:pStyle w:val="FigureWithCaption"/>
      </w:pPr>
      <w:r>
        <w:drawing>
          <wp:inline>
            <wp:extent cx="5334000" cy="3582537"/>
            <wp:effectExtent b="0" l="0" r="0" t="0"/>
            <wp:docPr descr="Variable importance output from a cForest built from 15 core variables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riable importance output from a cForest built from 15 core variables</w:t>
      </w:r>
    </w:p>
    <w:p>
      <w:pPr>
        <w:pStyle w:val="BodyText"/>
      </w:pPr>
      <w:r>
        <w:t xml:space="preserve">3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Distribution of the difference in RMSE between ANOVA model predictions (built on 6 core variables) and a base line predictor that uses the mean return per dollar as its prediction. If the ANOVA model is effective, the difference should be greater than 0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the difference in RMSE between ANOVA model predictions (built on 6 core variables) and a base line predictor that uses the mean return per dollar as its prediction. If the ANOVA model is effective, the difference should be greater than 0.</w:t>
      </w:r>
    </w:p>
    <w:p>
      <w:pPr>
        <w:pStyle w:val="BodyText"/>
      </w:pPr>
      <w:r>
        <w:t xml:space="preserve">4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Distribution of the difference in RMSE between ANOVA model predictions (built on all variables) and a base line predictor that uses the mean return per dollar as its prediction. If the ANOVA model is effective, the difference should be greater than 0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the difference in RMSE between ANOVA model predictions (built on all variables) and a base line predictor that uses the mean return per dollar as its prediction. If the ANOVA model is effective, the difference should be greater than 0.</w:t>
      </w:r>
    </w:p>
    <w:p>
      <w:pPr>
        <w:pStyle w:val="BodyText"/>
      </w:pPr>
      <w:r>
        <w:t xml:space="preserve">5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Distribution of the difference in RMSE between randomForest predictions (built on 6 core variables) and a base line predictor that uses the mean return per dollar as its prediction. If the ANOVA model is effective, the difference should be greater than 0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the difference in RMSE between randomForest predictions (built on 6 core variables) and a base line predictor that uses the mean return per dollar as its prediction. If the ANOVA model is effective, the difference should be greater than 0.</w:t>
      </w:r>
    </w:p>
    <w:p>
      <w:pPr>
        <w:pStyle w:val="BodyText"/>
      </w:pPr>
      <w:r>
        <w:t xml:space="preserve">6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Distribution of the difference in RMSE between randomForest predictions (built on all variables) and a base line predictor that uses the mean return per dollar as its prediction. If the ANOVA model is effective, the difference should be greater than 0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the difference in RMSE between randomForest predictions (built on all variables) and a base line predictor that uses the mean return per dollar as its prediction. If the ANOVA model is effective, the difference should be greater than 0.</w:t>
      </w:r>
    </w:p>
    <w:p>
      <w:pPr>
        <w:pStyle w:val="BodyText"/>
      </w:pPr>
      <w:r>
        <w:t xml:space="preserve">7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Distribution of RMSE's of 'return per dollar' from 100 randomForest models built on random subsamples of the variables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RMSE's of 'return per dollar' from 100 randomForest models built on random subsamples of the variables</w:t>
      </w:r>
    </w:p>
    <w:p>
      <w:pPr>
        <w:pStyle w:val="BodyText"/>
      </w:pPr>
      <w:r>
        <w:t xml:space="preserve">8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Distribution of 'return per dollar' for all projects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'return per dollar' for all projects</w:t>
      </w:r>
    </w:p>
    <w:p>
      <w:pPr>
        <w:pStyle w:val="BodyText"/>
      </w:pPr>
      <w:r>
        <w:t xml:space="preserve">9</w:t>
      </w:r>
    </w:p>
    <w:p>
      <w:pPr>
        <w:pStyle w:val="FigureWithCaption"/>
      </w:pPr>
      <w:r>
        <w:drawing>
          <wp:inline>
            <wp:extent cx="5334000" cy="4378656"/>
            <wp:effectExtent b="0" l="0" r="0" t="0"/>
            <wp:docPr descr="Violin plot vertically illustrating the distribution of AUC values from each of the methods when predicting profit/loss. Subsets of the data were used for Logistic Regression and randomForests in order to provide datasets without missing values." id="1" name="Picture"/>
            <a:graphic>
              <a:graphicData uri="http://schemas.openxmlformats.org/drawingml/2006/picture">
                <pic:pic>
                  <pic:nvPicPr>
                    <pic:cNvPr descr="trial_code_files/figure-docx/reduced_viol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 vertically illustrating the distribution of AUC values from each of the methods when predicting profit/loss. Subsets of the data were used for Logistic Regression and randomForests in order to provide datasets without missing values.</w:t>
      </w:r>
    </w:p>
    <w:p>
      <w:pPr>
        <w:pStyle w:val="FigureWithCaption"/>
      </w:pPr>
      <w:r>
        <w:drawing>
          <wp:inline>
            <wp:extent cx="5334000" cy="4378656"/>
            <wp:effectExtent b="0" l="0" r="0" t="0"/>
            <wp:docPr descr="Violin plot vertically illustrating the distribution of AUC values from each of the methods when predicting profit/loss. Each method was fed the same imputed full dataset." id="1" name="Picture"/>
            <a:graphic>
              <a:graphicData uri="http://schemas.openxmlformats.org/drawingml/2006/picture">
                <pic:pic>
                  <pic:nvPicPr>
                    <pic:cNvPr descr="trial_code_files/figure-docx/mice_viol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 vertically illustrating the distribution of AUC values from each of the methods when predicting profit/loss. Each method was fed the same imputed full dataset.</w:t>
      </w:r>
    </w:p>
    <w:p>
      <w:pPr>
        <w:pStyle w:val="FigureWithCaption"/>
      </w:pPr>
      <w:r>
        <w:drawing>
          <wp:inline>
            <wp:extent cx="5334000" cy="3662149"/>
            <wp:effectExtent b="0" l="0" r="0" t="0"/>
            <wp:docPr descr="Combined violin plots comparing AUC results for each method predicting profit/loss using subsets of data vs. the full imputed data set." id="1" name="Picture"/>
            <a:graphic>
              <a:graphicData uri="http://schemas.openxmlformats.org/drawingml/2006/picture">
                <pic:pic>
                  <pic:nvPicPr>
                    <pic:cNvPr descr="trial_code_files/figure-docx/all_viol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 violin plots comparing AUC results for each method predicting profit/loss using subsets of data vs. the full imputed data set.</w:t>
      </w:r>
    </w:p>
    <w:p>
      <w:pPr>
        <w:pStyle w:val="FigureWithCaption"/>
      </w:pPr>
      <w:r>
        <w:drawing>
          <wp:inline>
            <wp:extent cx="5334000" cy="3582537"/>
            <wp:effectExtent b="0" l="0" r="0" t="0"/>
            <wp:docPr descr="Variable importance output from a cForest blended model. The results from the three best performing models were added as explanatory variables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riable importance output from a cForest blended model. The results from the three best performing models were added as explanatory variables.</w:t>
      </w:r>
    </w:p>
    <w:p>
      <w:pPr>
        <w:pStyle w:val="FigureWithCaption"/>
      </w:pPr>
      <w:r>
        <w:drawing>
          <wp:inline>
            <wp:extent cx="5334000" cy="3582537"/>
            <wp:effectExtent b="0" l="0" r="0" t="0"/>
            <wp:docPr descr="Variable importance output from a randomForest blended model. The results from the three best performing models were added as explanatory variables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riable importance output from a randomForest blended model. The results from the three best performing models were added as explanatory variables.</w:t>
      </w:r>
    </w:p>
    <w:p>
      <w:pPr>
        <w:pStyle w:val="FigureWithCaption"/>
      </w:pPr>
      <w:r>
        <w:drawing>
          <wp:inline>
            <wp:extent cx="5334000" cy="3582537"/>
            <wp:effectExtent b="0" l="0" r="0" t="0"/>
            <wp:docPr descr="Variable importance output from a Boosted Tree blended model. The results from the three best performing models were added as explanatory variables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riable importance output from a Boosted Tree blended model. The results from the three best performing models were added as explanatory variables</w:t>
      </w:r>
    </w:p>
    <w:p>
      <w:pPr>
        <w:pStyle w:val="FigureWithCaption"/>
      </w:pPr>
      <w:r>
        <w:drawing>
          <wp:inline>
            <wp:extent cx="5334000" cy="4378656"/>
            <wp:effectExtent b="0" l="0" r="0" t="0"/>
            <wp:docPr descr="Violin plot vertically illustrating the distribution of AUC values from each of the blending methods when predicting profit/loss. 100 models were built for each method." id="1" name="Picture"/>
            <a:graphic>
              <a:graphicData uri="http://schemas.openxmlformats.org/drawingml/2006/picture">
                <pic:pic>
                  <pic:nvPicPr>
                    <pic:cNvPr descr="trial_code_files/figure-docx/blend_viol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 vertically illustrating the distribution of AUC values from each of the blending methods when predicting profit/loss. 100 models were built for each method.</w:t>
      </w:r>
    </w:p>
    <w:p>
      <w:pPr>
        <w:pStyle w:val="FigureWithCaption"/>
      </w:pPr>
      <w:r>
        <w:drawing>
          <wp:inline>
            <wp:extent cx="5334000" cy="4378656"/>
            <wp:effectExtent b="0" l="0" r="0" t="0"/>
            <wp:docPr descr="Violin plot illustrating the distribution of AUC values from the best three blending methods when predicting profit/loss. 150 models were built for each method to achieve a statistical power of 0.8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 illustrating the distribution of AUC values from the best three blending methods when predicting profit/loss. 150 models were built for each method to achieve a statistical power of 0.8.</w:t>
      </w:r>
    </w:p>
    <w:p>
      <w:pPr>
        <w:pStyle w:val="FigureWithCaption"/>
      </w:pPr>
      <w:r>
        <w:drawing>
          <wp:inline>
            <wp:extent cx="5334000" cy="4776716"/>
            <wp:effectExtent b="0" l="0" r="0" t="0"/>
            <wp:docPr descr="Profit Curves summarising results from 100 models of 9 methods: 3 simple blends, 3 complex blends, and the original 3 best methods." id="1" name="Picture"/>
            <a:graphic>
              <a:graphicData uri="http://schemas.openxmlformats.org/drawingml/2006/picture">
                <pic:pic>
                  <pic:nvPicPr>
                    <pic:cNvPr descr="trial_code_files/figure-docx/profit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it Curves summarising results from 100 models of 9 methods: 3 simple blends, 3 complex blends, and the original 3 best methods.</w:t>
      </w:r>
    </w:p>
    <w:p>
      <w:pPr>
        <w:pStyle w:val="FigureWithCaption"/>
      </w:pPr>
      <w:r>
        <w:drawing>
          <wp:inline>
            <wp:extent cx="5334000" cy="3582537"/>
            <wp:effectExtent b="0" l="0" r="0" t="0"/>
            <wp:docPr descr="Profit Curve of the best performing method: the simple Logistic Regression Blended Method" id="1" name="Picture"/>
            <a:graphic>
              <a:graphicData uri="http://schemas.openxmlformats.org/drawingml/2006/picture">
                <pic:pic>
                  <pic:nvPicPr>
                    <pic:cNvPr descr="trial_code_files/figure-docx/av_profit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it Curve of the best performing method: the simple Logistic Regression Blended Method</w:t>
      </w:r>
    </w:p>
    <w:p>
      <w:pPr>
        <w:pStyle w:val="FigureWithCaption"/>
      </w:pPr>
      <w:r>
        <w:drawing>
          <wp:inline>
            <wp:extent cx="5334000" cy="4378656"/>
            <wp:effectExtent b="0" l="0" r="0" t="0"/>
            <wp:docPr descr="Distribution of projects according to the probability outputs from a typical simple Logistic Regression blended model. A bargraph of counts and relative profits are shown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projects according to the probability outputs from a typical simple Logistic Regression blended model. A bargraph of counts and relative profits are shown.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True positive and false negative rates for each blended method using a typical model from each - displayed as a bar graph." id="1" name="Picture"/>
            <a:graphic>
              <a:graphicData uri="http://schemas.openxmlformats.org/drawingml/2006/picture">
                <pic:pic>
                  <pic:nvPicPr>
                    <pic:cNvPr descr="trial_code_files/figure-docx/TP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 positive and false negative rates for each blended method using a typical model from each - displayed as a bar graph.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True negative and false positive rates for each blended method using a typical model from each - displayed as a bar graph." id="1" name="Picture"/>
            <a:graphic>
              <a:graphicData uri="http://schemas.openxmlformats.org/drawingml/2006/picture">
                <pic:pic>
                  <pic:nvPicPr>
                    <pic:cNvPr descr="trial_code_files/figure-docx/TN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 negative and false positive rates for each blended method using a typical model from each - displayed as a bar graph.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Proportion of profitable and loss-making jobs in the full data set of projects vs. the rejected projects only. Predictions from a typical simple Logistic Regression were used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profitable and loss-making jobs in the full data set of projects vs. the rejected projects only. Predictions from a typical simple Logistic Regression were used.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Proportion of the absolute value of profits and losses from profitable and loss-making jobs in the rejected projects only. Colours are alternated between different jobs to indicate profit/loss magnitude. Predictions were from a typical simple Logistic Regression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the absolute value of profits and losses from profitable and loss-making jobs in the rejected projects only. Colours are alternated between different jobs to indicate profit/loss magnitude. Predictions were from a typical simple Logistic Regression.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Distribution of the percentage of hours completed by a professional level employee in the full data set of projects vs. the rejected projects only. Predictions from a typical simple Logistic Regression were used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the percentage of hours completed by a professional level employee in the full data set of projects vs. the rejected projects only. Predictions from a typical simple Logistic Regression were used.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Proportion of each timespan category for projects in the full data set vs. the rejected projects only. Predictions from a typical simple Logistic Regression were used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each timespan category for projects in the full data set vs. the rejected projects only. Predictions from a typical simple Logistic Regression were used.</w:t>
      </w:r>
    </w:p>
    <w:p>
      <w:pPr>
        <w:pStyle w:val="FigureWithCaption"/>
      </w:pPr>
      <w:r>
        <w:drawing>
          <wp:inline>
            <wp:extent cx="5334000" cy="3184477"/>
            <wp:effectExtent b="0" l="0" r="0" t="0"/>
            <wp:docPr descr="Distribution of 'return per dollar' in the full data set of projects vs. the rejected projects only. Predictions from a typical simple Logistic Regression were used." id="1" name="Picture"/>
            <a:graphic>
              <a:graphicData uri="http://schemas.openxmlformats.org/drawingml/2006/picture">
                <pic:pic>
                  <pic:nvPicPr>
                    <pic:cNvPr descr="trial_cod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'return per dollar' in the full data set of projects vs. the rejected projects only. Predictions from a typical simple Logistic Regression were u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3a83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s</dc:title>
  <dc:creator>Amy Cook</dc:creator>
  <dcterms:created xsi:type="dcterms:W3CDTF">2016-06-16</dcterms:created>
  <dcterms:modified xsi:type="dcterms:W3CDTF">2016-06-16</dcterms:modified>
</cp:coreProperties>
</file>